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46B6D" w14:textId="68113EA1" w:rsidR="00A86F79" w:rsidRPr="00AB4FF4" w:rsidRDefault="3338EA6A" w:rsidP="00AB4FF4">
      <w:pPr>
        <w:pStyle w:val="Heading1"/>
        <w:rPr>
          <w:lang w:val="en-GB"/>
        </w:rPr>
      </w:pPr>
      <w:r w:rsidRPr="00767927">
        <w:rPr>
          <w:lang w:val="en-GB"/>
        </w:rPr>
        <w:t xml:space="preserve">Motorbikes Vs. Quads: Which </w:t>
      </w:r>
      <w:r w:rsidR="00DB6540">
        <w:rPr>
          <w:lang w:val="en-GB"/>
        </w:rPr>
        <w:t>I</w:t>
      </w:r>
      <w:r w:rsidRPr="00767927">
        <w:rPr>
          <w:lang w:val="en-GB"/>
        </w:rPr>
        <w:t>s Best?</w:t>
      </w:r>
    </w:p>
    <w:p w14:paraId="2DFE0CA9" w14:textId="77777777" w:rsidR="00A86F79" w:rsidRDefault="00A86F79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74E95493" w14:textId="1456A662" w:rsidR="3338EA6A" w:rsidRDefault="3338EA6A" w:rsidP="00767927">
      <w:p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sz w:val="24"/>
          <w:szCs w:val="24"/>
          <w:lang w:val="en-GB"/>
        </w:rPr>
        <w:t>If you are toying with the idea of buying a motorbike, as you like the idea of lots of raw power at your disposal, let’s not forget the quad</w:t>
      </w:r>
      <w:r w:rsidR="00CB3F06">
        <w:rPr>
          <w:rFonts w:ascii="Calibri Light" w:hAnsi="Calibri Light" w:cs="Calibri Light"/>
          <w:sz w:val="24"/>
          <w:szCs w:val="24"/>
          <w:lang w:val="en-GB"/>
        </w:rPr>
        <w:t>. It’s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a 4-wheeled vehicle that is as much fun as a bike</w:t>
      </w:r>
      <w:r w:rsidR="00CB3F06">
        <w:rPr>
          <w:rFonts w:ascii="Calibri Light" w:hAnsi="Calibri Light" w:cs="Calibri Light"/>
          <w:sz w:val="24"/>
          <w:szCs w:val="24"/>
          <w:lang w:val="en-GB"/>
        </w:rPr>
        <w:t xml:space="preserve">, but 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you have 4 whe</w:t>
      </w:r>
      <w:r w:rsidR="00221BBA">
        <w:rPr>
          <w:rFonts w:ascii="Calibri Light" w:hAnsi="Calibri Light" w:cs="Calibri Light"/>
          <w:sz w:val="24"/>
          <w:szCs w:val="24"/>
          <w:lang w:val="en-GB"/>
        </w:rPr>
        <w:t>els on the ground instead of 2.</w:t>
      </w:r>
    </w:p>
    <w:p w14:paraId="503040DC" w14:textId="77777777" w:rsidR="00221BBA" w:rsidRPr="00767927" w:rsidRDefault="00221BBA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1B68DBDA" w14:textId="36EFE0A0" w:rsidR="3338EA6A" w:rsidRDefault="3338EA6A" w:rsidP="00767927">
      <w:p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sz w:val="24"/>
          <w:szCs w:val="24"/>
          <w:lang w:val="en-GB"/>
        </w:rPr>
        <w:t>Let’s examine both forms of transport, looking at both pros and cons.</w:t>
      </w:r>
    </w:p>
    <w:p w14:paraId="2B891CE3" w14:textId="4626043C" w:rsidR="00AB4FF4" w:rsidRDefault="00AB4FF4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3B7D4E7C" w14:textId="081CFEB4" w:rsidR="00AB4FF4" w:rsidRDefault="00AB4FF4" w:rsidP="00767927">
      <w:pPr>
        <w:rPr>
          <w:rFonts w:ascii="Calibri Light" w:hAnsi="Calibri Light" w:cs="Calibri Light"/>
          <w:sz w:val="24"/>
          <w:szCs w:val="24"/>
          <w:lang w:val="en-GB"/>
        </w:rPr>
      </w:pPr>
      <w:r>
        <w:rPr>
          <w:rFonts w:ascii="Calibri Light" w:hAnsi="Calibri Light" w:cs="Calibri Light"/>
          <w:noProof/>
          <w:sz w:val="24"/>
          <w:szCs w:val="24"/>
          <w:lang w:val="en-GB"/>
        </w:rPr>
        <w:drawing>
          <wp:inline distT="0" distB="0" distL="0" distR="0" wp14:anchorId="5B63F57D" wp14:editId="748C4FDE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0E8D" w14:textId="0B1E0AD9" w:rsidR="00AB4FF4" w:rsidRDefault="00AB4FF4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1A92CF39" w14:textId="77777777" w:rsidR="00AB4FF4" w:rsidRDefault="00AB4FF4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1B0E8D80" w14:textId="77777777" w:rsidR="00221BBA" w:rsidRPr="00767927" w:rsidRDefault="00221BBA" w:rsidP="00221BBA">
      <w:pPr>
        <w:ind w:left="720"/>
        <w:rPr>
          <w:rFonts w:ascii="Calibri Light" w:hAnsi="Calibri Light" w:cs="Calibri Light"/>
          <w:sz w:val="24"/>
          <w:szCs w:val="24"/>
          <w:lang w:val="en-GB"/>
        </w:rPr>
      </w:pPr>
    </w:p>
    <w:p w14:paraId="0CE62E41" w14:textId="58D8B214" w:rsidR="3338EA6A" w:rsidRDefault="3338EA6A" w:rsidP="00221BBA">
      <w:pPr>
        <w:pStyle w:val="ListParagraph"/>
        <w:numPr>
          <w:ilvl w:val="0"/>
          <w:numId w:val="2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>Motorcycle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CB3F06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Most young adults start with two wheels, which is the cheapest form of street-legal transport</w:t>
      </w:r>
      <w:r w:rsidR="00DD0C82">
        <w:rPr>
          <w:rFonts w:ascii="Calibri Light" w:hAnsi="Calibri Light" w:cs="Calibri Light"/>
          <w:sz w:val="24"/>
          <w:szCs w:val="24"/>
          <w:lang w:val="en-GB"/>
        </w:rPr>
        <w:t>. G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reat in the summer months, riding a 650cc sports tourer is not an experience you’ll forget in a hurry, which is why you see so many big bikes in the summer months. Of course, you need to have the right licence to ride a big bike (Class A), but you can start with a 125cc street legal bike and within a couple of years, you can obtain that Class A licence and climb aboard a 1000cc superbike! Downsides of motorcycles include the fact that it is more dangerous than riding in a car, as you don’t have chassis protection.</w:t>
      </w:r>
    </w:p>
    <w:p w14:paraId="143EE1FB" w14:textId="77777777" w:rsidR="00221BBA" w:rsidRPr="00221BBA" w:rsidRDefault="00221BBA" w:rsidP="00221BBA">
      <w:pPr>
        <w:ind w:left="360"/>
        <w:rPr>
          <w:rFonts w:ascii="Calibri Light" w:hAnsi="Calibri Light" w:cs="Calibri Light"/>
          <w:sz w:val="24"/>
          <w:szCs w:val="24"/>
          <w:lang w:val="en-GB"/>
        </w:rPr>
      </w:pPr>
    </w:p>
    <w:p w14:paraId="39DFCC2A" w14:textId="44DAD72E" w:rsidR="3338EA6A" w:rsidRPr="00767927" w:rsidRDefault="3338EA6A" w:rsidP="00221BBA">
      <w:pPr>
        <w:pStyle w:val="ListParagraph"/>
        <w:numPr>
          <w:ilvl w:val="0"/>
          <w:numId w:val="2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AB4FF4">
        <w:rPr>
          <w:rFonts w:ascii="Calibri Light" w:hAnsi="Calibri Light" w:cs="Calibri Light"/>
          <w:b/>
          <w:bCs/>
          <w:sz w:val="24"/>
          <w:szCs w:val="24"/>
          <w:lang w:val="en-GB"/>
        </w:rPr>
        <w:t>Quad</w:t>
      </w:r>
      <w:r w:rsidRPr="00AB4FF4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221BBA" w:rsidRPr="00AB4FF4">
        <w:rPr>
          <w:rFonts w:ascii="Calibri Light" w:hAnsi="Calibri Light" w:cs="Calibri Light"/>
          <w:sz w:val="24"/>
          <w:szCs w:val="24"/>
          <w:lang w:val="en-GB"/>
        </w:rPr>
        <w:t>-</w:t>
      </w:r>
      <w:r w:rsidRPr="00AB4FF4">
        <w:rPr>
          <w:rFonts w:ascii="Calibri Light" w:hAnsi="Calibri Light" w:cs="Calibri Light"/>
          <w:sz w:val="24"/>
          <w:szCs w:val="24"/>
          <w:lang w:val="en-GB"/>
        </w:rPr>
        <w:t xml:space="preserve"> If you are looking for transportation, you </w:t>
      </w:r>
      <w:r w:rsidR="00221BBA" w:rsidRPr="00AB4FF4">
        <w:rPr>
          <w:rFonts w:ascii="Calibri Light" w:hAnsi="Calibri Light" w:cs="Calibri Light"/>
          <w:sz w:val="24"/>
          <w:szCs w:val="24"/>
          <w:lang w:val="en-GB"/>
        </w:rPr>
        <w:t>can</w:t>
      </w:r>
      <w:r w:rsidRPr="00AB4FF4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hyperlink r:id="rId6" w:history="1">
        <w:r w:rsidR="00221BBA" w:rsidRPr="00AB4FF4">
          <w:rPr>
            <w:rStyle w:val="Hyperlink"/>
            <w:rFonts w:ascii="Calibri Light" w:hAnsi="Calibri Light" w:cs="Calibri Light"/>
            <w:b/>
            <w:bCs/>
            <w:sz w:val="24"/>
            <w:szCs w:val="24"/>
            <w:lang w:val="en-GB"/>
          </w:rPr>
          <w:t>buy quad bikes online</w:t>
        </w:r>
        <w:r w:rsidRPr="00AB4FF4">
          <w:rPr>
            <w:rStyle w:val="Hyperlink"/>
            <w:rFonts w:ascii="Calibri Light" w:hAnsi="Calibri Light" w:cs="Calibri Light"/>
            <w:sz w:val="24"/>
            <w:szCs w:val="24"/>
            <w:lang w:val="en-GB"/>
          </w:rPr>
          <w:t xml:space="preserve"> </w:t>
        </w:r>
        <w:r w:rsidR="00221BBA" w:rsidRPr="00AB4FF4">
          <w:rPr>
            <w:rStyle w:val="Hyperlink"/>
            <w:rFonts w:ascii="Calibri Light" w:hAnsi="Calibri Light" w:cs="Calibri Light"/>
            <w:b/>
            <w:sz w:val="24"/>
            <w:szCs w:val="24"/>
            <w:lang w:val="en-GB"/>
          </w:rPr>
          <w:t>from a reputable dealer</w:t>
        </w:r>
      </w:hyperlink>
      <w:r w:rsidR="00221BBA" w:rsidRPr="00AB4FF4">
        <w:rPr>
          <w:rFonts w:ascii="Calibri Light" w:hAnsi="Calibri Light" w:cs="Calibri Light"/>
          <w:sz w:val="24"/>
          <w:szCs w:val="24"/>
          <w:lang w:val="en-GB"/>
        </w:rPr>
        <w:t>. You’ll find a</w:t>
      </w:r>
      <w:r w:rsidRPr="00AB4FF4">
        <w:rPr>
          <w:rFonts w:ascii="Calibri Light" w:hAnsi="Calibri Light" w:cs="Calibri Light"/>
          <w:sz w:val="24"/>
          <w:szCs w:val="24"/>
          <w:lang w:val="en-GB"/>
        </w:rPr>
        <w:t xml:space="preserve"> street-legal machine </w:t>
      </w:r>
      <w:r w:rsidR="00221BBA" w:rsidRPr="00AB4FF4">
        <w:rPr>
          <w:rFonts w:ascii="Calibri Light" w:hAnsi="Calibri Light" w:cs="Calibri Light"/>
          <w:sz w:val="24"/>
          <w:szCs w:val="24"/>
          <w:lang w:val="en-GB"/>
        </w:rPr>
        <w:t xml:space="preserve">and get to choose from new and used vehicles of all sizes. </w:t>
      </w:r>
      <w:r w:rsidRPr="00AB4FF4">
        <w:rPr>
          <w:rFonts w:ascii="Calibri Light" w:hAnsi="Calibri Light" w:cs="Calibri Light"/>
          <w:sz w:val="24"/>
          <w:szCs w:val="24"/>
          <w:lang w:val="en-GB"/>
        </w:rPr>
        <w:t>If, on the other hand, you are only interested in riding your quad off-road at private venues, you can buy an off-road machin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e, which does not have to be taxed and insured, as it will not be travelling on public roads. Attach a trailer to the car</w:t>
      </w:r>
      <w:r w:rsidR="00DD0C82">
        <w:rPr>
          <w:rFonts w:ascii="Calibri Light" w:hAnsi="Calibri Light" w:cs="Calibri Light"/>
          <w:sz w:val="24"/>
          <w:szCs w:val="24"/>
          <w:lang w:val="en-GB"/>
        </w:rPr>
        <w:t>,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and you’re good to go! You can enjoy the many quad riding venues that are located on private land, </w:t>
      </w:r>
      <w:r w:rsidR="002E1C0E">
        <w:rPr>
          <w:rFonts w:ascii="Calibri Light" w:hAnsi="Calibri Light" w:cs="Calibri Light"/>
          <w:sz w:val="24"/>
          <w:szCs w:val="24"/>
          <w:lang w:val="en-GB"/>
        </w:rPr>
        <w:t>and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you can ride a street-legal quad to the off-road venue. The only downside to quads is the freezing winter weather, which also applies to bikes; most people garage their bike or quad until April or May.</w:t>
      </w:r>
    </w:p>
    <w:p w14:paraId="6222A9F0" w14:textId="77777777" w:rsidR="00221BBA" w:rsidRDefault="00221BBA" w:rsidP="00767927">
      <w:pPr>
        <w:rPr>
          <w:rFonts w:ascii="Calibri Light" w:hAnsi="Calibri Light" w:cs="Calibri Light"/>
          <w:bCs/>
          <w:sz w:val="24"/>
          <w:szCs w:val="24"/>
          <w:lang w:val="en-GB"/>
        </w:rPr>
      </w:pPr>
    </w:p>
    <w:p w14:paraId="0E654730" w14:textId="5AA3ACB1" w:rsidR="3338EA6A" w:rsidRPr="002E1C0E" w:rsidRDefault="3338EA6A" w:rsidP="00AB4FF4">
      <w:pPr>
        <w:pStyle w:val="Heading2"/>
        <w:rPr>
          <w:lang w:val="en-GB"/>
        </w:rPr>
      </w:pPr>
      <w:r w:rsidRPr="00767927">
        <w:rPr>
          <w:lang w:val="en-GB"/>
        </w:rPr>
        <w:t>Driving Licence Requirements</w:t>
      </w:r>
    </w:p>
    <w:p w14:paraId="18572492" w14:textId="77777777" w:rsidR="00221BBA" w:rsidRDefault="00221BBA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6FE6C491" w14:textId="75FC8BF9" w:rsidR="3338EA6A" w:rsidRDefault="3338EA6A" w:rsidP="00767927">
      <w:p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If you are going to ride a motorcycle on public roads, </w:t>
      </w:r>
      <w:r w:rsidR="005D2229" w:rsidRPr="005D2229">
        <w:rPr>
          <w:rFonts w:ascii="Calibri Light" w:hAnsi="Calibri Light" w:cs="Calibri Light"/>
          <w:sz w:val="24"/>
          <w:szCs w:val="24"/>
          <w:lang w:val="en-GB"/>
        </w:rPr>
        <w:t xml:space="preserve">the type of licence you need 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depends on the size of the bike; a 125cc bike can be ridden with a provisional licence</w:t>
      </w:r>
      <w:r w:rsidR="00221BBA">
        <w:rPr>
          <w:rFonts w:ascii="Calibri Light" w:hAnsi="Calibri Light" w:cs="Calibri Light"/>
          <w:sz w:val="24"/>
          <w:szCs w:val="24"/>
          <w:lang w:val="en-GB"/>
        </w:rPr>
        <w:t xml:space="preserve"> or a full car </w:t>
      </w:r>
      <w:hyperlink r:id="rId7" w:history="1">
        <w:r w:rsidR="00221BBA" w:rsidRPr="00394EC8">
          <w:rPr>
            <w:rStyle w:val="Hyperlink"/>
            <w:rFonts w:ascii="Calibri Light" w:hAnsi="Calibri Light" w:cs="Calibri Light"/>
            <w:b/>
            <w:bCs/>
            <w:sz w:val="24"/>
            <w:szCs w:val="24"/>
            <w:lang w:val="en-GB"/>
          </w:rPr>
          <w:t>driving licence</w:t>
        </w:r>
      </w:hyperlink>
      <w:r w:rsidR="00221BBA">
        <w:rPr>
          <w:rFonts w:ascii="Calibri Light" w:hAnsi="Calibri Light" w:cs="Calibri Light"/>
          <w:sz w:val="24"/>
          <w:szCs w:val="24"/>
          <w:lang w:val="en-GB"/>
        </w:rPr>
        <w:t>.</w:t>
      </w:r>
    </w:p>
    <w:p w14:paraId="772A2C6F" w14:textId="77777777" w:rsidR="00221BBA" w:rsidRPr="00767927" w:rsidRDefault="00221BBA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16B69ACD" w14:textId="7CA04D28" w:rsidR="3338EA6A" w:rsidRDefault="3338EA6A" w:rsidP="00767927">
      <w:p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sz w:val="24"/>
          <w:szCs w:val="24"/>
          <w:lang w:val="en-GB"/>
        </w:rPr>
        <w:t>Here is a list:</w:t>
      </w:r>
    </w:p>
    <w:p w14:paraId="60DCFA8C" w14:textId="77777777" w:rsidR="00221BBA" w:rsidRPr="00767927" w:rsidRDefault="00221BBA" w:rsidP="00221BBA">
      <w:pPr>
        <w:ind w:left="720"/>
        <w:rPr>
          <w:rFonts w:ascii="Calibri Light" w:hAnsi="Calibri Light" w:cs="Calibri Light"/>
          <w:sz w:val="24"/>
          <w:szCs w:val="24"/>
          <w:lang w:val="en-GB"/>
        </w:rPr>
      </w:pPr>
    </w:p>
    <w:p w14:paraId="4B200594" w14:textId="233D0CD4" w:rsidR="3338EA6A" w:rsidRDefault="3338EA6A" w:rsidP="00221BBA">
      <w:pPr>
        <w:pStyle w:val="ListParagraph"/>
        <w:numPr>
          <w:ilvl w:val="0"/>
          <w:numId w:val="1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 xml:space="preserve">Class AM </w:t>
      </w:r>
      <w:r w:rsidR="00817507">
        <w:rPr>
          <w:rFonts w:ascii="Calibri Light" w:hAnsi="Calibri Light" w:cs="Calibri Light"/>
          <w:b/>
          <w:bCs/>
          <w:sz w:val="24"/>
          <w:szCs w:val="24"/>
          <w:lang w:val="en-GB"/>
        </w:rPr>
        <w:t>L</w:t>
      </w: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>icence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817507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Minimum age 16, holder must take the CST test and pass the practical section, then you can ride a moped. A 16-year-old can ride a small quad with this licence.</w:t>
      </w:r>
    </w:p>
    <w:p w14:paraId="4878534D" w14:textId="77777777" w:rsidR="004B0E5A" w:rsidRPr="004B0E5A" w:rsidRDefault="004B0E5A" w:rsidP="004B0E5A">
      <w:pPr>
        <w:ind w:left="360"/>
        <w:rPr>
          <w:rFonts w:ascii="Calibri Light" w:hAnsi="Calibri Light" w:cs="Calibri Light"/>
          <w:sz w:val="24"/>
          <w:szCs w:val="24"/>
          <w:lang w:val="en-GB"/>
        </w:rPr>
      </w:pPr>
    </w:p>
    <w:p w14:paraId="351AD621" w14:textId="01B361BC" w:rsidR="3338EA6A" w:rsidRDefault="3338EA6A" w:rsidP="00221BBA">
      <w:pPr>
        <w:pStyle w:val="ListParagraph"/>
        <w:numPr>
          <w:ilvl w:val="0"/>
          <w:numId w:val="1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 xml:space="preserve">Class A1 </w:t>
      </w:r>
      <w:r w:rsidR="00817507">
        <w:rPr>
          <w:rFonts w:ascii="Calibri Light" w:hAnsi="Calibri Light" w:cs="Calibri Light"/>
          <w:b/>
          <w:bCs/>
          <w:sz w:val="24"/>
          <w:szCs w:val="24"/>
          <w:lang w:val="en-GB"/>
        </w:rPr>
        <w:t>L</w:t>
      </w: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>icence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817507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The holder can ride a lightweight motorcycle with </w:t>
      </w:r>
      <w:r w:rsidR="00AB4FF4">
        <w:rPr>
          <w:rFonts w:ascii="Calibri Light" w:hAnsi="Calibri Light" w:cs="Calibri Light"/>
          <w:sz w:val="24"/>
          <w:szCs w:val="24"/>
          <w:lang w:val="en-GB"/>
        </w:rPr>
        <w:t xml:space="preserve">an 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engine capacity not exceeding 125cc. Must sit the CST test and pass the practical test. </w:t>
      </w:r>
      <w:r w:rsidR="00AB4FF4">
        <w:rPr>
          <w:rFonts w:ascii="Calibri Light" w:hAnsi="Calibri Light" w:cs="Calibri Light"/>
          <w:sz w:val="24"/>
          <w:szCs w:val="24"/>
          <w:lang w:val="en-GB"/>
        </w:rPr>
        <w:t>The minimum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age is 17 years.</w:t>
      </w:r>
    </w:p>
    <w:p w14:paraId="6FD90084" w14:textId="77777777" w:rsidR="004B0E5A" w:rsidRPr="004B0E5A" w:rsidRDefault="004B0E5A" w:rsidP="004B0E5A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48D5C9EE" w14:textId="2682485C" w:rsidR="3338EA6A" w:rsidRDefault="3338EA6A" w:rsidP="00221BBA">
      <w:pPr>
        <w:pStyle w:val="ListParagraph"/>
        <w:numPr>
          <w:ilvl w:val="0"/>
          <w:numId w:val="1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 xml:space="preserve">Class A2 </w:t>
      </w:r>
      <w:r w:rsidR="004B0E5A">
        <w:rPr>
          <w:rFonts w:ascii="Calibri Light" w:hAnsi="Calibri Light" w:cs="Calibri Light"/>
          <w:b/>
          <w:bCs/>
          <w:sz w:val="24"/>
          <w:szCs w:val="24"/>
          <w:lang w:val="en-GB"/>
        </w:rPr>
        <w:t>L</w:t>
      </w: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>icence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4B0E5A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The holder can ride a motorcycle with a power output of no more than 35kW</w:t>
      </w:r>
      <w:r w:rsidR="001B189B">
        <w:rPr>
          <w:rFonts w:ascii="Calibri Light" w:hAnsi="Calibri Light" w:cs="Calibri Light"/>
          <w:sz w:val="24"/>
          <w:szCs w:val="24"/>
          <w:lang w:val="en-GB"/>
        </w:rPr>
        <w:t>,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and you can access this licence directly or progressively.</w:t>
      </w:r>
    </w:p>
    <w:p w14:paraId="6F1EAAD0" w14:textId="77777777" w:rsidR="001B189B" w:rsidRPr="001B189B" w:rsidRDefault="001B189B" w:rsidP="001B189B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5AD3A1AB" w14:textId="53D81EBC" w:rsidR="3338EA6A" w:rsidRPr="00767927" w:rsidRDefault="3338EA6A" w:rsidP="00221BBA">
      <w:pPr>
        <w:pStyle w:val="ListParagraph"/>
        <w:numPr>
          <w:ilvl w:val="0"/>
          <w:numId w:val="1"/>
        </w:num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 xml:space="preserve">Class A </w:t>
      </w:r>
      <w:r w:rsidR="00AE30DC">
        <w:rPr>
          <w:rFonts w:ascii="Calibri Light" w:hAnsi="Calibri Light" w:cs="Calibri Light"/>
          <w:b/>
          <w:bCs/>
          <w:sz w:val="24"/>
          <w:szCs w:val="24"/>
          <w:lang w:val="en-GB"/>
        </w:rPr>
        <w:t>L</w:t>
      </w:r>
      <w:r w:rsidRPr="00767927">
        <w:rPr>
          <w:rFonts w:ascii="Calibri Light" w:hAnsi="Calibri Light" w:cs="Calibri Light"/>
          <w:b/>
          <w:bCs/>
          <w:sz w:val="24"/>
          <w:szCs w:val="24"/>
          <w:lang w:val="en-GB"/>
        </w:rPr>
        <w:t>icence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AE30DC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This allows you unrestricted access to all bikes and quads</w:t>
      </w:r>
      <w:r w:rsidR="00877471">
        <w:rPr>
          <w:rFonts w:ascii="Calibri Light" w:hAnsi="Calibri Light" w:cs="Calibri Light"/>
          <w:sz w:val="24"/>
          <w:szCs w:val="24"/>
          <w:lang w:val="en-GB"/>
        </w:rPr>
        <w:t>. Y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ou must be at least 24 to access this licence directly </w:t>
      </w:r>
      <w:r w:rsidR="00877471">
        <w:rPr>
          <w:rFonts w:ascii="Calibri Light" w:hAnsi="Calibri Light" w:cs="Calibri Light"/>
          <w:sz w:val="24"/>
          <w:szCs w:val="24"/>
          <w:lang w:val="en-GB"/>
        </w:rPr>
        <w:t>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AB4FF4">
        <w:rPr>
          <w:rFonts w:ascii="Calibri Light" w:hAnsi="Calibri Light" w:cs="Calibri Light"/>
          <w:sz w:val="24"/>
          <w:szCs w:val="24"/>
          <w:lang w:val="en-GB"/>
        </w:rPr>
        <w:t xml:space="preserve">the 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progressive route requires a minimum of 2 years holding the Class A2 licence.</w:t>
      </w:r>
    </w:p>
    <w:p w14:paraId="1884BE4E" w14:textId="77777777" w:rsidR="00221BBA" w:rsidRDefault="00221BBA" w:rsidP="00767927">
      <w:pPr>
        <w:rPr>
          <w:rFonts w:ascii="Calibri Light" w:hAnsi="Calibri Light" w:cs="Calibri Light"/>
          <w:bCs/>
          <w:sz w:val="24"/>
          <w:szCs w:val="24"/>
          <w:lang w:val="en-GB"/>
        </w:rPr>
      </w:pPr>
    </w:p>
    <w:p w14:paraId="0AF732E5" w14:textId="72AC1D43" w:rsidR="3338EA6A" w:rsidRPr="00B31AED" w:rsidRDefault="3338EA6A" w:rsidP="00AB4FF4">
      <w:pPr>
        <w:pStyle w:val="Heading2"/>
        <w:rPr>
          <w:lang w:val="en-GB"/>
        </w:rPr>
      </w:pPr>
      <w:r w:rsidRPr="00767927">
        <w:rPr>
          <w:lang w:val="en-GB"/>
        </w:rPr>
        <w:t>Recreational Quad Riding</w:t>
      </w:r>
    </w:p>
    <w:p w14:paraId="378569F6" w14:textId="77777777" w:rsidR="00221BBA" w:rsidRDefault="00221BBA" w:rsidP="00767927">
      <w:pPr>
        <w:rPr>
          <w:rFonts w:ascii="Calibri Light" w:hAnsi="Calibri Light" w:cs="Calibri Light"/>
          <w:sz w:val="24"/>
          <w:szCs w:val="24"/>
          <w:lang w:val="en-GB"/>
        </w:rPr>
      </w:pPr>
    </w:p>
    <w:p w14:paraId="4F6221EA" w14:textId="76593F27" w:rsidR="3338EA6A" w:rsidRPr="00767927" w:rsidRDefault="3338EA6A" w:rsidP="00767927">
      <w:pPr>
        <w:rPr>
          <w:rFonts w:ascii="Calibri Light" w:hAnsi="Calibri Light" w:cs="Calibri Light"/>
          <w:sz w:val="24"/>
          <w:szCs w:val="24"/>
          <w:lang w:val="en-GB"/>
        </w:rPr>
      </w:pP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This is a fast-growing sector, which is reflected by the number of </w:t>
      </w:r>
      <w:r w:rsidR="00AB4FF4">
        <w:rPr>
          <w:rFonts w:ascii="Calibri Light" w:hAnsi="Calibri Light" w:cs="Calibri Light"/>
          <w:sz w:val="24"/>
          <w:szCs w:val="24"/>
          <w:lang w:val="en-GB"/>
        </w:rPr>
        <w:t>quad-riding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venues popping up</w:t>
      </w:r>
      <w:r w:rsidR="00414D58">
        <w:rPr>
          <w:rFonts w:ascii="Calibri Light" w:hAnsi="Calibri Light" w:cs="Calibri Light"/>
          <w:sz w:val="24"/>
          <w:szCs w:val="24"/>
          <w:lang w:val="en-GB"/>
        </w:rPr>
        <w:t xml:space="preserve"> -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414D58">
        <w:rPr>
          <w:rFonts w:ascii="Calibri Light" w:hAnsi="Calibri Light" w:cs="Calibri Light"/>
          <w:sz w:val="24"/>
          <w:szCs w:val="24"/>
          <w:lang w:val="en-GB"/>
        </w:rPr>
        <w:t>p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laces where you can trailer your quad and ride on their trails</w:t>
      </w:r>
      <w:r w:rsidR="00414D58">
        <w:rPr>
          <w:rFonts w:ascii="Calibri Light" w:hAnsi="Calibri Light" w:cs="Calibri Light"/>
          <w:sz w:val="24"/>
          <w:szCs w:val="24"/>
          <w:lang w:val="en-GB"/>
        </w:rPr>
        <w:t>. I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f you don’t own a quad, you can rent one and you don’t need a driving li</w:t>
      </w:r>
      <w:r w:rsidR="00414D58">
        <w:rPr>
          <w:rFonts w:ascii="Calibri Light" w:hAnsi="Calibri Light" w:cs="Calibri Light"/>
          <w:sz w:val="24"/>
          <w:szCs w:val="24"/>
          <w:lang w:val="en-GB"/>
        </w:rPr>
        <w:t xml:space="preserve">cence. Simply sign a disclaimer, </w:t>
      </w:r>
      <w:r w:rsidRPr="00767927">
        <w:rPr>
          <w:rFonts w:ascii="Calibri Light" w:hAnsi="Calibri Light" w:cs="Calibri Light"/>
          <w:sz w:val="24"/>
          <w:szCs w:val="24"/>
          <w:lang w:val="en-GB"/>
        </w:rPr>
        <w:t>and you’re good to go!</w:t>
      </w:r>
    </w:p>
    <w:sectPr w:rsidR="3338EA6A" w:rsidRPr="007679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roman"/>
    <w:pitch w:val="variable"/>
    <w:sig w:usb0="01000000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1000000" w:usb1="00000000" w:usb2="00000000" w:usb3="00000000" w:csb0="0001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8F36F"/>
    <w:multiLevelType w:val="hybridMultilevel"/>
    <w:tmpl w:val="BB8ED828"/>
    <w:lvl w:ilvl="0" w:tplc="216E0110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038A3A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02D4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824D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EF1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F0A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A0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23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F6CB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BE4A13"/>
    <w:multiLevelType w:val="hybridMultilevel"/>
    <w:tmpl w:val="068EF348"/>
    <w:lvl w:ilvl="0" w:tplc="CEDEB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B4EC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562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82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00B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2AC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5807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FECF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1E1F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9216687">
    <w:abstractNumId w:val="1"/>
  </w:num>
  <w:num w:numId="2" w16cid:durableId="25066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attachedTemplate r:id="rId1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MTQ3t7AwNQUiSyUdpeDU4uLM/DyQAtNaAGlJwv0sAAAA"/>
  </w:docVars>
  <w:rsids>
    <w:rsidRoot w:val="00D937C2"/>
    <w:rsid w:val="00013159"/>
    <w:rsid w:val="000B069D"/>
    <w:rsid w:val="000D2B3E"/>
    <w:rsid w:val="000D480A"/>
    <w:rsid w:val="000D7CAA"/>
    <w:rsid w:val="001344C8"/>
    <w:rsid w:val="00193697"/>
    <w:rsid w:val="001A2B96"/>
    <w:rsid w:val="001B189B"/>
    <w:rsid w:val="00221BBA"/>
    <w:rsid w:val="0023444D"/>
    <w:rsid w:val="002E1C0E"/>
    <w:rsid w:val="00394EC8"/>
    <w:rsid w:val="00414D58"/>
    <w:rsid w:val="004B0E5A"/>
    <w:rsid w:val="004F39C8"/>
    <w:rsid w:val="00500FA7"/>
    <w:rsid w:val="005161E7"/>
    <w:rsid w:val="0057202C"/>
    <w:rsid w:val="005D2229"/>
    <w:rsid w:val="005E7794"/>
    <w:rsid w:val="006016F8"/>
    <w:rsid w:val="00632301"/>
    <w:rsid w:val="006364DF"/>
    <w:rsid w:val="00682CB3"/>
    <w:rsid w:val="006B5B16"/>
    <w:rsid w:val="00711FB6"/>
    <w:rsid w:val="00767927"/>
    <w:rsid w:val="007D1691"/>
    <w:rsid w:val="00817507"/>
    <w:rsid w:val="00877471"/>
    <w:rsid w:val="0097115A"/>
    <w:rsid w:val="009F4BEE"/>
    <w:rsid w:val="00A41CA7"/>
    <w:rsid w:val="00A5140D"/>
    <w:rsid w:val="00A86F79"/>
    <w:rsid w:val="00AB4FF4"/>
    <w:rsid w:val="00AE30DC"/>
    <w:rsid w:val="00AF30F8"/>
    <w:rsid w:val="00B31AED"/>
    <w:rsid w:val="00B862AC"/>
    <w:rsid w:val="00BB6D60"/>
    <w:rsid w:val="00C04E0C"/>
    <w:rsid w:val="00C26D6A"/>
    <w:rsid w:val="00C86546"/>
    <w:rsid w:val="00C97E0F"/>
    <w:rsid w:val="00CB3F06"/>
    <w:rsid w:val="00D072D3"/>
    <w:rsid w:val="00D9144D"/>
    <w:rsid w:val="00D937C2"/>
    <w:rsid w:val="00DB6540"/>
    <w:rsid w:val="00DD0C82"/>
    <w:rsid w:val="00E35F8E"/>
    <w:rsid w:val="00EF658D"/>
    <w:rsid w:val="00FB65EA"/>
    <w:rsid w:val="3338E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A16A"/>
  <w15:chartTrackingRefBased/>
  <w15:docId w15:val="{94D45BFF-959A-4DEA-B47B-23486AE91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4FF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F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7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4FF4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B4FF4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styleId="UnresolvedMention">
    <w:name w:val="Unresolved Mention"/>
    <w:basedOn w:val="DefaultParagraphFont"/>
    <w:uiPriority w:val="99"/>
    <w:semiHidden/>
    <w:unhideWhenUsed/>
    <w:rsid w:val="00394E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idshealth.org/en/teens/new-driv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adbikesrus.com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shiba\Documents\Sustain%20Media\OneDrive\TEMPORARY\Templates\TEMPLATE-DSGP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DSGPB</Template>
  <TotalTime>36</TotalTime>
  <Pages>2</Pages>
  <Words>582</Words>
  <Characters>2579</Characters>
  <Application>Microsoft Office Word</Application>
  <DocSecurity>0</DocSecurity>
  <Lines>5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Shaine Ivoryy</cp:lastModifiedBy>
  <cp:revision>2</cp:revision>
  <dcterms:created xsi:type="dcterms:W3CDTF">2022-10-21T08:49:00Z</dcterms:created>
  <dcterms:modified xsi:type="dcterms:W3CDTF">2022-10-2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926360c0453cfbf339092d8aaf5397e3b1ed46caa827c0c0ad201a0d49c24e</vt:lpwstr>
  </property>
</Properties>
</file>